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129801F4" w:rsidR="00467217" w:rsidRPr="001A3251" w:rsidRDefault="001A3251">
            <w:pPr>
              <w:widowControl w:val="0"/>
              <w:rPr>
                <w:sz w:val="20"/>
                <w:szCs w:val="20"/>
              </w:rPr>
            </w:pPr>
            <w:r w:rsidRPr="001A3251">
              <w:rPr>
                <w:sz w:val="20"/>
                <w:szCs w:val="20"/>
              </w:rPr>
              <w:t>Provision of Monitoring &amp; Evaluation and Impact Assessment Consultancy through a Master Service Agreement.</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3089B4BD" w:rsidR="00467217" w:rsidRPr="003B6F38" w:rsidRDefault="001A3251">
            <w:pPr>
              <w:widowControl w:val="0"/>
              <w:rPr>
                <w:sz w:val="20"/>
                <w:szCs w:val="20"/>
              </w:rPr>
            </w:pPr>
            <w:r w:rsidRPr="001A3251">
              <w:rPr>
                <w:sz w:val="20"/>
                <w:szCs w:val="20"/>
              </w:rPr>
              <w:t>MC-AG/TN 26 /2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receipt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8F4176" w14:textId="77777777" w:rsidR="00B96790" w:rsidRDefault="00B96790">
      <w:r>
        <w:separator/>
      </w:r>
    </w:p>
  </w:endnote>
  <w:endnote w:type="continuationSeparator" w:id="0">
    <w:p w14:paraId="055F9F87" w14:textId="77777777" w:rsidR="00B96790" w:rsidRDefault="00B96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CE7FB" w14:textId="77777777" w:rsidR="00B96790" w:rsidRDefault="00B96790">
      <w:r>
        <w:separator/>
      </w:r>
    </w:p>
  </w:footnote>
  <w:footnote w:type="continuationSeparator" w:id="0">
    <w:p w14:paraId="6EBCF491" w14:textId="77777777" w:rsidR="00B96790" w:rsidRDefault="00B96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3FE1"/>
    <w:rsid w:val="000B673E"/>
    <w:rsid w:val="000E5C5D"/>
    <w:rsid w:val="00197860"/>
    <w:rsid w:val="001A3251"/>
    <w:rsid w:val="001F0551"/>
    <w:rsid w:val="00242618"/>
    <w:rsid w:val="00293CA9"/>
    <w:rsid w:val="00303F31"/>
    <w:rsid w:val="00325555"/>
    <w:rsid w:val="00332F14"/>
    <w:rsid w:val="003B6F38"/>
    <w:rsid w:val="003F098F"/>
    <w:rsid w:val="00422C81"/>
    <w:rsid w:val="00467217"/>
    <w:rsid w:val="004C2C8D"/>
    <w:rsid w:val="005254DF"/>
    <w:rsid w:val="00550DF1"/>
    <w:rsid w:val="005E15A6"/>
    <w:rsid w:val="00617490"/>
    <w:rsid w:val="0063212B"/>
    <w:rsid w:val="00632AE5"/>
    <w:rsid w:val="0065788B"/>
    <w:rsid w:val="00683EC0"/>
    <w:rsid w:val="00741B33"/>
    <w:rsid w:val="00745958"/>
    <w:rsid w:val="007776DB"/>
    <w:rsid w:val="00786039"/>
    <w:rsid w:val="007A0F40"/>
    <w:rsid w:val="00823E5A"/>
    <w:rsid w:val="008B2373"/>
    <w:rsid w:val="00922947"/>
    <w:rsid w:val="00985B7B"/>
    <w:rsid w:val="0098634D"/>
    <w:rsid w:val="00996FBB"/>
    <w:rsid w:val="009D0A86"/>
    <w:rsid w:val="009D23D8"/>
    <w:rsid w:val="009F0850"/>
    <w:rsid w:val="00A521E8"/>
    <w:rsid w:val="00A71FFD"/>
    <w:rsid w:val="00A94670"/>
    <w:rsid w:val="00AB6E4E"/>
    <w:rsid w:val="00AD0E0F"/>
    <w:rsid w:val="00B20C78"/>
    <w:rsid w:val="00B61A85"/>
    <w:rsid w:val="00B96790"/>
    <w:rsid w:val="00C16252"/>
    <w:rsid w:val="00CC5908"/>
    <w:rsid w:val="00D0494B"/>
    <w:rsid w:val="00D704B1"/>
    <w:rsid w:val="00D750C7"/>
    <w:rsid w:val="00D91C8D"/>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2.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3.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469</Words>
  <Characters>837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MARY NZAUMI MUITHYA</cp:lastModifiedBy>
  <cp:revision>2</cp:revision>
  <dcterms:created xsi:type="dcterms:W3CDTF">2026-04-13T11:05:00Z</dcterms:created>
  <dcterms:modified xsi:type="dcterms:W3CDTF">2026-04-13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GrammarlyDocumentId">
    <vt:lpwstr>53531aeb-5ef6-4953-b2a7-b548aa8cbce1</vt:lpwstr>
  </property>
</Properties>
</file>